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7BB23" w14:textId="0C9C5713" w:rsidR="00D31E06" w:rsidRPr="000F3F8A" w:rsidRDefault="009100D6" w:rsidP="00D31E06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0"/>
        </w:rPr>
      </w:pPr>
      <w:r>
        <w:rPr>
          <w:rFonts w:ascii="Times New Roman" w:hAnsi="Times New Roman" w:cs="Times New Roman"/>
          <w:b/>
          <w:sz w:val="28"/>
          <w:szCs w:val="20"/>
        </w:rPr>
        <w:t>ATIT ACHARYA</w:t>
      </w:r>
      <w:r w:rsidR="00D31E06" w:rsidRPr="000F3F8A">
        <w:rPr>
          <w:rFonts w:ascii="Times New Roman" w:hAnsi="Times New Roman" w:cs="Times New Roman"/>
          <w:b/>
          <w:sz w:val="28"/>
          <w:szCs w:val="20"/>
        </w:rPr>
        <w:t xml:space="preserve">, </w:t>
      </w:r>
      <w:r>
        <w:rPr>
          <w:rFonts w:ascii="Times New Roman" w:hAnsi="Times New Roman" w:cs="Times New Roman"/>
          <w:b/>
          <w:sz w:val="28"/>
          <w:szCs w:val="20"/>
        </w:rPr>
        <w:t>BSc. C</w:t>
      </w:r>
      <w:r w:rsidR="007A502A">
        <w:rPr>
          <w:rFonts w:ascii="Times New Roman" w:hAnsi="Times New Roman" w:cs="Times New Roman"/>
          <w:b/>
          <w:sz w:val="28"/>
          <w:szCs w:val="20"/>
        </w:rPr>
        <w:t>omputer Engineering</w:t>
      </w:r>
    </w:p>
    <w:p w14:paraId="7D92F08C" w14:textId="2466C569" w:rsidR="00D31E06" w:rsidRDefault="007A502A" w:rsidP="00D31E06">
      <w:pPr>
        <w:spacing w:after="0" w:line="240" w:lineRule="auto"/>
        <w:jc w:val="center"/>
        <w:rPr>
          <w:rFonts w:ascii="Times New Roman" w:hAnsi="Times New Roman" w:cs="Times New Roman"/>
          <w:b/>
          <w:color w:val="1F497D" w:themeColor="text2"/>
        </w:rPr>
      </w:pPr>
      <w:r>
        <w:rPr>
          <w:rFonts w:ascii="Times New Roman" w:hAnsi="Times New Roman" w:cs="Times New Roman"/>
          <w:b/>
          <w:color w:val="1F497D" w:themeColor="text2"/>
        </w:rPr>
        <w:t>430-288-4179</w:t>
      </w:r>
    </w:p>
    <w:p w14:paraId="15B00A10" w14:textId="4D409CE0" w:rsidR="0050685A" w:rsidRPr="00F30B15" w:rsidRDefault="0050685A" w:rsidP="00D31E06">
      <w:pPr>
        <w:spacing w:after="0" w:line="240" w:lineRule="auto"/>
        <w:jc w:val="center"/>
        <w:rPr>
          <w:rFonts w:ascii="Times New Roman" w:hAnsi="Times New Roman" w:cs="Times New Roman"/>
          <w:b/>
          <w:color w:val="1F497D" w:themeColor="text2"/>
        </w:rPr>
      </w:pPr>
      <w:hyperlink r:id="rId11" w:history="1">
        <w:r w:rsidRPr="003E2343">
          <w:rPr>
            <w:rStyle w:val="Hyperlink"/>
            <w:rFonts w:ascii="Times New Roman" w:hAnsi="Times New Roman" w:cs="Times New Roman"/>
            <w:b/>
          </w:rPr>
          <w:t>aacharya3@patriots.uttyler.edu</w:t>
        </w:r>
      </w:hyperlink>
      <w:r>
        <w:rPr>
          <w:rFonts w:ascii="Times New Roman" w:hAnsi="Times New Roman" w:cs="Times New Roman"/>
          <w:b/>
          <w:color w:val="1F497D" w:themeColor="text2"/>
        </w:rPr>
        <w:t xml:space="preserve"> </w:t>
      </w:r>
    </w:p>
    <w:p w14:paraId="255A5502" w14:textId="77777777" w:rsidR="00D31E06" w:rsidRPr="00F30B15" w:rsidRDefault="0075625D" w:rsidP="00D31E06">
      <w:pPr>
        <w:spacing w:after="0" w:line="240" w:lineRule="auto"/>
        <w:jc w:val="center"/>
        <w:rPr>
          <w:rFonts w:ascii="Times New Roman" w:hAnsi="Times New Roman" w:cs="Times New Roman"/>
          <w:b/>
        </w:rPr>
      </w:pPr>
      <w:hyperlink r:id="rId12" w:history="1">
        <w:r w:rsidR="00D31E06" w:rsidRPr="00F30B15">
          <w:rPr>
            <w:rStyle w:val="Hyperlink"/>
            <w:rFonts w:ascii="Times New Roman" w:hAnsi="Times New Roman" w:cs="Times New Roman"/>
          </w:rPr>
          <w:t>https://www.linkedin.com/in/mark-d-stark/</w:t>
        </w:r>
      </w:hyperlink>
    </w:p>
    <w:p w14:paraId="157C02FF" w14:textId="77777777" w:rsidR="00D31E06" w:rsidRDefault="00D31E06" w:rsidP="00D31E06">
      <w:pPr>
        <w:spacing w:after="0" w:line="240" w:lineRule="auto"/>
        <w:jc w:val="center"/>
        <w:rPr>
          <w:rFonts w:ascii="Times New Roman" w:hAnsi="Times New Roman" w:cs="Times New Roman"/>
          <w:color w:val="1F497D" w:themeColor="text2"/>
        </w:rPr>
      </w:pPr>
      <w:r w:rsidRPr="00F30B15">
        <w:rPr>
          <w:rFonts w:ascii="Times New Roman" w:hAnsi="Times New Roman" w:cs="Times New Roman"/>
          <w:color w:val="1F497D" w:themeColor="text2"/>
        </w:rPr>
        <w:t>Tyler, TX 75701</w:t>
      </w:r>
    </w:p>
    <w:p w14:paraId="518BBF3C" w14:textId="29E0359A" w:rsidR="00D31E06" w:rsidRPr="00F30B15" w:rsidRDefault="004E12AB" w:rsidP="00D31E06">
      <w:pPr>
        <w:spacing w:after="0" w:line="240" w:lineRule="auto"/>
        <w:jc w:val="center"/>
        <w:rPr>
          <w:rFonts w:ascii="Times New Roman" w:hAnsi="Times New Roman" w:cs="Times New Roman"/>
          <w:color w:val="1F497D" w:themeColor="text2"/>
        </w:rPr>
      </w:pPr>
      <w:r>
        <w:rPr>
          <w:rFonts w:ascii="Times New Roman" w:hAnsi="Times New Roman" w:cs="Times New Roman"/>
          <w:color w:val="1F497D" w:themeColor="text2"/>
          <w:sz w:val="20"/>
        </w:rPr>
        <w:t xml:space="preserve">  </w:t>
      </w:r>
      <w:r w:rsidR="00D31E06" w:rsidRPr="002865F6">
        <w:rPr>
          <w:rFonts w:ascii="Times New Roman" w:hAnsi="Times New Roman" w:cs="Times New Roman"/>
          <w:color w:val="1F497D" w:themeColor="text2"/>
          <w:sz w:val="20"/>
        </w:rPr>
        <w:t>(</w:t>
      </w:r>
      <w:r w:rsidR="00D31E06">
        <w:rPr>
          <w:rFonts w:ascii="Times New Roman" w:hAnsi="Times New Roman" w:cs="Times New Roman"/>
          <w:color w:val="1F497D" w:themeColor="text2"/>
          <w:sz w:val="20"/>
        </w:rPr>
        <w:t>Legal</w:t>
      </w:r>
      <w:r w:rsidR="00D31E06" w:rsidRPr="002865F6">
        <w:rPr>
          <w:rFonts w:ascii="Times New Roman" w:hAnsi="Times New Roman" w:cs="Times New Roman"/>
          <w:color w:val="1F497D" w:themeColor="text2"/>
          <w:sz w:val="20"/>
        </w:rPr>
        <w:t xml:space="preserve"> to work in </w:t>
      </w:r>
      <w:r w:rsidR="00D31E06">
        <w:rPr>
          <w:rFonts w:ascii="Times New Roman" w:hAnsi="Times New Roman" w:cs="Times New Roman"/>
          <w:color w:val="1F497D" w:themeColor="text2"/>
          <w:sz w:val="20"/>
        </w:rPr>
        <w:t xml:space="preserve">the </w:t>
      </w:r>
      <w:r w:rsidR="00D31E06" w:rsidRPr="002865F6">
        <w:rPr>
          <w:rFonts w:ascii="Times New Roman" w:hAnsi="Times New Roman" w:cs="Times New Roman"/>
          <w:color w:val="1F497D" w:themeColor="text2"/>
          <w:sz w:val="20"/>
        </w:rPr>
        <w:t>U.S.)</w:t>
      </w:r>
    </w:p>
    <w:p w14:paraId="3E81935F" w14:textId="77777777" w:rsidR="00490BAD" w:rsidRDefault="00490BAD" w:rsidP="00490BAD">
      <w:pPr>
        <w:spacing w:after="0" w:line="240" w:lineRule="auto"/>
        <w:ind w:left="1440" w:hanging="144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4956FCAF" w14:textId="6131030D" w:rsidR="00103FAC" w:rsidRPr="00F601CA" w:rsidRDefault="002F1E9C" w:rsidP="00E9709A">
      <w:pPr>
        <w:spacing w:after="0" w:line="240" w:lineRule="auto"/>
        <w:ind w:left="1440" w:hanging="144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01C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OBJECTIVE: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081195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2848CC"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t>Dedicated</w:t>
      </w:r>
      <w:r w:rsidR="00103FAC" w:rsidRPr="001079D0"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t xml:space="preserve"> </w:t>
      </w:r>
      <w:r w:rsidR="0065088D">
        <w:rPr>
          <w:rFonts w:ascii="Times New Roman" w:hAnsi="Times New Roman" w:cs="Times New Roman"/>
          <w:sz w:val="20"/>
          <w:szCs w:val="20"/>
          <w:u w:val="single"/>
          <w:shd w:val="clear" w:color="auto" w:fill="FFFFFF"/>
        </w:rPr>
        <w:t>Graduate Computer Science</w:t>
      </w:r>
      <w:r w:rsidR="00C85442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student</w:t>
      </w:r>
      <w:r w:rsidR="00934C73">
        <w:rPr>
          <w:rFonts w:ascii="Times New Roman" w:hAnsi="Times New Roman" w:cs="Times New Roman"/>
          <w:sz w:val="20"/>
          <w:szCs w:val="20"/>
          <w:shd w:val="clear" w:color="auto" w:fill="FFFFFF"/>
        </w:rPr>
        <w:t>/recent graduate</w:t>
      </w:r>
      <w:r w:rsidR="00E60B72" w:rsidRPr="001F592B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103FAC" w:rsidRPr="006315EE"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t xml:space="preserve">with experience in </w:t>
      </w:r>
      <w:r w:rsidR="0065088D"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t>data mining</w:t>
      </w:r>
      <w:r w:rsidR="0075625D"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t>, machine learning</w:t>
      </w:r>
      <w:r w:rsidR="00103FAC" w:rsidRPr="00F601CA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. </w:t>
      </w:r>
      <w:r w:rsidR="00424B8C" w:rsidRPr="00F601CA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>Pursuing an</w:t>
      </w:r>
      <w:r w:rsidR="00103FAC" w:rsidRPr="00F601CA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 immediate </w:t>
      </w:r>
      <w:r w:rsidR="00424B8C" w:rsidRPr="00F601CA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>position</w:t>
      </w:r>
      <w:r w:rsidR="00103FAC" w:rsidRPr="00F601CA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 with </w:t>
      </w:r>
      <w:r w:rsidR="00FA5613" w:rsidRPr="00FA5613"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t xml:space="preserve">NAME OF COMPANY </w:t>
      </w:r>
      <w:r w:rsidR="00103FAC" w:rsidRPr="00F601CA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as </w:t>
      </w:r>
      <w:r w:rsidR="000F2733" w:rsidRPr="00F601CA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>a</w:t>
      </w:r>
      <w:r w:rsidR="002A522E" w:rsidRPr="00F601CA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 </w:t>
      </w:r>
      <w:r w:rsidR="00FA5613"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t>POSITION</w:t>
      </w:r>
      <w:r w:rsidR="001F64B2"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t xml:space="preserve"> </w:t>
      </w:r>
      <w:r w:rsidR="001F64B2" w:rsidRPr="001F64B2">
        <w:rPr>
          <w:rFonts w:ascii="Times New Roman" w:hAnsi="Times New Roman" w:cs="Times New Roman"/>
          <w:sz w:val="20"/>
          <w:szCs w:val="20"/>
          <w:shd w:val="clear" w:color="auto" w:fill="FFFFFF"/>
        </w:rPr>
        <w:t>(willing to relocate)</w:t>
      </w:r>
      <w:r w:rsidR="00103FAC" w:rsidRPr="00F601CA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 xml:space="preserve">. Additionally, seeking to expand experience and knowledge in the </w:t>
      </w:r>
      <w:r w:rsidR="00DC1790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>(</w:t>
      </w:r>
      <w:r w:rsidR="00096E45"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t>another area the company works in</w:t>
      </w:r>
      <w:r w:rsidR="00DC1790">
        <w:rPr>
          <w:rFonts w:ascii="Times New Roman" w:hAnsi="Times New Roman" w:cs="Times New Roman"/>
          <w:color w:val="FF0000"/>
          <w:sz w:val="20"/>
          <w:szCs w:val="20"/>
          <w:shd w:val="clear" w:color="auto" w:fill="FFFFFF"/>
        </w:rPr>
        <w:t>)</w:t>
      </w:r>
      <w:r w:rsidR="00103FAC" w:rsidRPr="00F601CA">
        <w:rPr>
          <w:rFonts w:ascii="Times New Roman" w:hAnsi="Times New Roman" w:cs="Times New Roman"/>
          <w:color w:val="212121"/>
          <w:sz w:val="20"/>
          <w:szCs w:val="20"/>
          <w:shd w:val="clear" w:color="auto" w:fill="FFFFFF"/>
        </w:rPr>
        <w:t>.</w:t>
      </w:r>
    </w:p>
    <w:p w14:paraId="55C3D8D2" w14:textId="77777777" w:rsidR="0089234C" w:rsidRPr="00F601CA" w:rsidRDefault="0089234C" w:rsidP="002955A6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6B975306" w14:textId="7549F8C8" w:rsidR="002F1E9C" w:rsidRPr="00F601CA" w:rsidRDefault="002F1E9C" w:rsidP="002955A6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01CA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KILLS:</w:t>
      </w:r>
      <w:r w:rsidR="00AB01D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Auto-CAD</w:t>
      </w:r>
      <w:r w:rsidR="005E504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Certified)</w:t>
      </w:r>
      <w:r w:rsidR="00F351E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F351E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Detail-Oriented</w:t>
      </w:r>
      <w:r w:rsidR="00B313F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B313F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132C41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Leadership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081195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B313F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132C41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Communication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B92BC6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B313F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E13AC0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Multitasking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B92BC6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132C41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Organization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</w:p>
    <w:p w14:paraId="5C269E1B" w14:textId="3FD9DF0F" w:rsidR="002F1E9C" w:rsidRPr="00F601CA" w:rsidRDefault="002F1E9C" w:rsidP="002955A6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081195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C63FE4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Bi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-Lingual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B92BC6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B313F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Strata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B92BC6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E13AC0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SLAMMER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</w:p>
    <w:p w14:paraId="743884D4" w14:textId="244F1B3E" w:rsidR="00A0541A" w:rsidRDefault="00B92BC6" w:rsidP="00B92BC6">
      <w:pPr>
        <w:spacing w:after="0" w:line="240" w:lineRule="auto"/>
        <w:ind w:left="720" w:firstLine="72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ime Management 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B313F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0D51B1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>Ethical</w:t>
      </w:r>
      <w:r w:rsidR="000D51B1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0D51B1"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F601CA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Geotechnical Engineering</w:t>
      </w:r>
    </w:p>
    <w:p w14:paraId="5D42855E" w14:textId="2482D4DD" w:rsidR="00B92BC6" w:rsidRDefault="00B92BC6" w:rsidP="00B92BC6">
      <w:pPr>
        <w:spacing w:after="0" w:line="240" w:lineRule="auto"/>
        <w:ind w:left="720" w:firstLine="720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DE31FC5" w14:textId="050C3D8A" w:rsidR="00E9285E" w:rsidRDefault="00460EC8" w:rsidP="002955A6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RELEVANT</w:t>
      </w:r>
      <w:r w:rsidR="002F1E9C" w:rsidRPr="00ED287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EXPER</w:t>
      </w:r>
      <w:r w:rsidR="00C534B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IE</w:t>
      </w:r>
      <w:r w:rsidR="002F1E9C" w:rsidRPr="00ED287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NCE:</w:t>
      </w:r>
      <w:r w:rsidR="00E9285E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</w:p>
    <w:p w14:paraId="0736FAC2" w14:textId="7C4DF73E" w:rsidR="008D15EB" w:rsidRPr="00B94359" w:rsidRDefault="00176975" w:rsidP="006E7A29">
      <w:pPr>
        <w:spacing w:after="0" w:line="240" w:lineRule="auto"/>
        <w:ind w:firstLine="54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</w:t>
      </w:r>
      <w:r w:rsidR="0079637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udi Electrical Company, Medina, Saudi Arabia</w:t>
      </w:r>
      <w:r w:rsidR="0079637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79637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9B4168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9B4168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</w:t>
      </w:r>
      <w:r w:rsidR="008C7B55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       </w:t>
      </w:r>
      <w:r w:rsidR="00EA6A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</w:t>
      </w:r>
      <w:r w:rsidR="0079637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05/2010 – 04/2011</w:t>
      </w:r>
      <w:r w:rsidR="002E18BF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</w:p>
    <w:p w14:paraId="54FA565C" w14:textId="20366A17" w:rsidR="002F1E9C" w:rsidRPr="006A1E69" w:rsidRDefault="00B94359" w:rsidP="006E7A29">
      <w:pPr>
        <w:spacing w:after="0" w:line="240" w:lineRule="auto"/>
        <w:ind w:firstLine="54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796379">
        <w:rPr>
          <w:rFonts w:ascii="Times New Roman" w:hAnsi="Times New Roman" w:cs="Times New Roman"/>
          <w:color w:val="000000" w:themeColor="text1"/>
          <w:sz w:val="20"/>
          <w:szCs w:val="20"/>
        </w:rPr>
        <w:t>Field Electrical Engineer</w:t>
      </w:r>
      <w:r w:rsidR="00365CF6"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2F1E9C" w:rsidRPr="006A1E6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2F1E9C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2F1E9C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2F1E9C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2F1E9C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2E18BF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     </w:t>
      </w:r>
    </w:p>
    <w:p w14:paraId="2F0C0DA2" w14:textId="0E4171F0" w:rsidR="002F1E9C" w:rsidRPr="002F1E9C" w:rsidRDefault="00EF376E" w:rsidP="00386AB5">
      <w:pPr>
        <w:pStyle w:val="ListParagraph"/>
        <w:numPr>
          <w:ilvl w:val="0"/>
          <w:numId w:val="1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Designed and d</w:t>
      </w:r>
      <w:r w:rsidR="00DF5CE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rafted course </w:t>
      </w:r>
      <w:r w:rsidR="00D73EA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urriculum </w:t>
      </w:r>
      <w:r w:rsidR="00DF5CEC">
        <w:rPr>
          <w:rFonts w:ascii="Times New Roman" w:hAnsi="Times New Roman" w:cs="Times New Roman"/>
          <w:color w:val="000000" w:themeColor="text1"/>
          <w:sz w:val="20"/>
          <w:szCs w:val="20"/>
        </w:rPr>
        <w:t>for</w:t>
      </w:r>
      <w:r w:rsidR="00803A71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oadway Management Class (CENG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3300</w:t>
      </w:r>
      <w:r w:rsidR="00BB5364">
        <w:rPr>
          <w:rFonts w:ascii="Times New Roman" w:hAnsi="Times New Roman" w:cs="Times New Roman"/>
          <w:color w:val="000000" w:themeColor="text1"/>
          <w:sz w:val="20"/>
          <w:szCs w:val="20"/>
        </w:rPr>
        <w:t>) and</w:t>
      </w:r>
      <w:r w:rsidR="003D1C0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esented to College of Engineering</w:t>
      </w:r>
      <w:r w:rsidR="0088686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5E112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chieving </w:t>
      </w:r>
      <w:r w:rsidR="0088686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pproval and </w:t>
      </w:r>
      <w:r w:rsidR="00BB5364">
        <w:rPr>
          <w:rFonts w:ascii="Times New Roman" w:hAnsi="Times New Roman" w:cs="Times New Roman"/>
          <w:color w:val="000000" w:themeColor="text1"/>
          <w:sz w:val="20"/>
          <w:szCs w:val="20"/>
        </w:rPr>
        <w:t>implementation</w:t>
      </w:r>
      <w:r w:rsidR="002F1E9C" w:rsidRPr="002F1E9C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64735563" w14:textId="2E5ABF58" w:rsidR="002F1E9C" w:rsidRPr="002F1E9C" w:rsidRDefault="00D33173" w:rsidP="00386AB5">
      <w:pPr>
        <w:pStyle w:val="ListParagraph"/>
        <w:numPr>
          <w:ilvl w:val="0"/>
          <w:numId w:val="1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Presented</w:t>
      </w:r>
      <w:r w:rsidR="002F1E9C" w:rsidRPr="002F1E9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search on </w:t>
      </w:r>
      <w:r w:rsidR="00C8183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ydrology </w:t>
      </w:r>
      <w:r w:rsidR="002F1E9C" w:rsidRPr="002F1E9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formance of </w:t>
      </w:r>
      <w:r w:rsidR="00C8183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municipalities, </w:t>
      </w:r>
      <w:r w:rsidR="005F6088">
        <w:rPr>
          <w:rFonts w:ascii="Times New Roman" w:hAnsi="Times New Roman" w:cs="Times New Roman"/>
          <w:color w:val="000000" w:themeColor="text1"/>
          <w:sz w:val="20"/>
          <w:szCs w:val="20"/>
        </w:rPr>
        <w:t>reducing erosion potential in crowded areas.</w:t>
      </w:r>
    </w:p>
    <w:p w14:paraId="63E34B04" w14:textId="3C45E8C2" w:rsidR="002F1E9C" w:rsidRDefault="00055778" w:rsidP="00386AB5">
      <w:pPr>
        <w:pStyle w:val="ListParagraph"/>
        <w:numPr>
          <w:ilvl w:val="0"/>
          <w:numId w:val="1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aught </w:t>
      </w:r>
      <w:r w:rsidR="00EA47D0">
        <w:rPr>
          <w:rFonts w:ascii="Times New Roman" w:hAnsi="Times New Roman" w:cs="Times New Roman"/>
          <w:color w:val="000000" w:themeColor="text1"/>
          <w:sz w:val="20"/>
          <w:szCs w:val="20"/>
        </w:rPr>
        <w:t>13</w:t>
      </w:r>
      <w:r w:rsidR="00744E9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laboratory </w:t>
      </w:r>
      <w:r w:rsidR="00A3342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lasses </w:t>
      </w:r>
      <w:r w:rsidR="00744E9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on </w:t>
      </w:r>
      <w:r w:rsidR="00A3342F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luid Power </w:t>
      </w:r>
      <w:r w:rsidR="002F1E9C" w:rsidRPr="002F1E9C">
        <w:rPr>
          <w:rFonts w:ascii="Times New Roman" w:hAnsi="Times New Roman" w:cs="Times New Roman"/>
          <w:color w:val="000000" w:themeColor="text1"/>
          <w:sz w:val="20"/>
          <w:szCs w:val="20"/>
        </w:rPr>
        <w:t>(CENG 3336) to 30 undergraduate students</w:t>
      </w:r>
      <w:r w:rsidR="00787FB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increasing </w:t>
      </w:r>
      <w:r w:rsidR="0080331D">
        <w:rPr>
          <w:rFonts w:ascii="Times New Roman" w:hAnsi="Times New Roman" w:cs="Times New Roman"/>
          <w:color w:val="000000" w:themeColor="text1"/>
          <w:sz w:val="20"/>
          <w:szCs w:val="20"/>
        </w:rPr>
        <w:t>class participation by 15%.</w:t>
      </w:r>
    </w:p>
    <w:p w14:paraId="7D467509" w14:textId="3B72AFAE" w:rsidR="008D15EB" w:rsidRPr="00B94359" w:rsidRDefault="00101082" w:rsidP="00103FAC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hield Engineering Group</w:t>
      </w:r>
      <w:r w:rsidR="001966C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, Dallas, TX</w:t>
      </w:r>
      <w:r w:rsidR="00426F8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426F8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426F8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426F8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426F8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</w:t>
      </w:r>
      <w:r w:rsidR="00EA6A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</w:t>
      </w:r>
      <w:r w:rsidR="003D78B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0</w:t>
      </w:r>
      <w:r w:rsidR="002E18BF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9/2017 – </w:t>
      </w:r>
      <w:r w:rsidR="0013533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05/</w:t>
      </w:r>
      <w:r w:rsidR="002E18BF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018</w:t>
      </w:r>
    </w:p>
    <w:p w14:paraId="27175205" w14:textId="592A7A99" w:rsidR="002F1E9C" w:rsidRPr="006A1E69" w:rsidRDefault="00365CF6" w:rsidP="00103FAC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101082">
        <w:rPr>
          <w:rFonts w:ascii="Times New Roman" w:hAnsi="Times New Roman" w:cs="Times New Roman"/>
          <w:color w:val="000000" w:themeColor="text1"/>
          <w:sz w:val="20"/>
          <w:szCs w:val="20"/>
        </w:rPr>
        <w:t>Land Surveying Intern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2F1E9C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2F1E9C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2F1E9C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4E791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E94C3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</w:t>
      </w:r>
    </w:p>
    <w:p w14:paraId="793F0290" w14:textId="71C02E76" w:rsidR="00C059B1" w:rsidRPr="00744E9A" w:rsidRDefault="006140D8" w:rsidP="00FD188C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Conducted </w:t>
      </w:r>
      <w:r w:rsidR="005212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opographic </w:t>
      </w:r>
      <w:r w:rsidR="00187A9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sign surveys for </w:t>
      </w:r>
      <w:r w:rsidR="00C10E70">
        <w:rPr>
          <w:rFonts w:ascii="Times New Roman" w:hAnsi="Times New Roman" w:cs="Times New Roman"/>
          <w:color w:val="000000" w:themeColor="text1"/>
          <w:sz w:val="20"/>
          <w:szCs w:val="20"/>
        </w:rPr>
        <w:t>15</w:t>
      </w:r>
      <w:r w:rsidR="0010108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clients</w:t>
      </w:r>
      <w:r w:rsidR="00521275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10108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reducing client w</w:t>
      </w:r>
      <w:r w:rsidR="001D2831">
        <w:rPr>
          <w:rFonts w:ascii="Times New Roman" w:hAnsi="Times New Roman" w:cs="Times New Roman"/>
          <w:color w:val="000000" w:themeColor="text1"/>
          <w:sz w:val="20"/>
          <w:szCs w:val="20"/>
        </w:rPr>
        <w:t>ait time by 13%</w:t>
      </w:r>
      <w:r w:rsidR="00C059B1" w:rsidRPr="00744E9A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. </w:t>
      </w:r>
    </w:p>
    <w:p w14:paraId="6B69044D" w14:textId="2CBE5D40" w:rsidR="00744E9A" w:rsidRPr="00744E9A" w:rsidRDefault="001D2831" w:rsidP="00FD188C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ovided </w:t>
      </w:r>
      <w:r w:rsidR="00DC5E1D">
        <w:rPr>
          <w:rFonts w:ascii="Times New Roman" w:hAnsi="Times New Roman" w:cs="Times New Roman"/>
          <w:color w:val="000000" w:themeColor="text1"/>
          <w:sz w:val="20"/>
          <w:szCs w:val="20"/>
        </w:rPr>
        <w:t>guidance to clients on boundary surveys, increasing contracts</w:t>
      </w:r>
      <w:r w:rsidR="00B7338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by 50%</w:t>
      </w:r>
      <w:r w:rsidR="00744E9A" w:rsidRPr="00744E9A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4DC98C0E" w14:textId="38279B6A" w:rsidR="00744E9A" w:rsidRDefault="00B73388" w:rsidP="00FD188C">
      <w:pPr>
        <w:pStyle w:val="ListParagraph"/>
        <w:numPr>
          <w:ilvl w:val="0"/>
          <w:numId w:val="2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formed </w:t>
      </w:r>
      <w:r w:rsidR="0054551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ydrologic Modeling for the City of Tyler, </w:t>
      </w:r>
      <w:r w:rsidR="009F21E2">
        <w:rPr>
          <w:rFonts w:ascii="Times New Roman" w:hAnsi="Times New Roman" w:cs="Times New Roman"/>
          <w:color w:val="000000" w:themeColor="text1"/>
          <w:sz w:val="20"/>
          <w:szCs w:val="20"/>
        </w:rPr>
        <w:t>providing increase in City revenues.</w:t>
      </w:r>
    </w:p>
    <w:p w14:paraId="38CC3651" w14:textId="0D6508F3" w:rsidR="008D15EB" w:rsidRPr="00B94359" w:rsidRDefault="00816A75" w:rsidP="00103FAC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The University of Texas at Tyler, </w:t>
      </w:r>
      <w:r w:rsidR="009A2C8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Houston Engineering Center, Houston,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TX</w:t>
      </w:r>
      <w:r w:rsidR="0028001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</w:t>
      </w:r>
      <w:r w:rsidR="00EA6A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</w:t>
      </w:r>
      <w:r w:rsidR="002E18BF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02/2016</w:t>
      </w:r>
      <w:r w:rsidR="007B4E61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– 06</w:t>
      </w:r>
      <w:r w:rsidR="002E18BF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/2017</w:t>
      </w:r>
    </w:p>
    <w:p w14:paraId="624EAD45" w14:textId="75E472AB" w:rsidR="00744E9A" w:rsidRPr="006A1E69" w:rsidRDefault="00365CF6" w:rsidP="00103FAC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E9005D">
        <w:rPr>
          <w:rFonts w:ascii="Times New Roman" w:hAnsi="Times New Roman" w:cs="Times New Roman"/>
          <w:color w:val="000000" w:themeColor="text1"/>
          <w:sz w:val="20"/>
          <w:szCs w:val="20"/>
        </w:rPr>
        <w:t>Design Engineer</w:t>
      </w:r>
      <w:r w:rsidR="000348C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– </w:t>
      </w:r>
      <w:r w:rsidR="00E9005D">
        <w:rPr>
          <w:rFonts w:ascii="Times New Roman" w:hAnsi="Times New Roman" w:cs="Times New Roman"/>
          <w:color w:val="000000" w:themeColor="text1"/>
          <w:sz w:val="20"/>
          <w:szCs w:val="20"/>
        </w:rPr>
        <w:t>Habitat For Humanity Capstone Project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744E9A"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4E791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E94C3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</w:t>
      </w:r>
    </w:p>
    <w:p w14:paraId="2A50451E" w14:textId="5BFD2147" w:rsidR="00744E9A" w:rsidRPr="000D4175" w:rsidRDefault="00744E9A" w:rsidP="00042C77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>Prepared bidding documents and reviewed preliminary bids from multiple contractors</w:t>
      </w:r>
      <w:r w:rsidR="00280017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expediting customer </w:t>
      </w:r>
      <w:r w:rsidR="000A0B43">
        <w:rPr>
          <w:rFonts w:ascii="Times New Roman" w:hAnsi="Times New Roman" w:cs="Times New Roman"/>
          <w:color w:val="000000" w:themeColor="text1"/>
          <w:sz w:val="20"/>
          <w:szCs w:val="20"/>
        </w:rPr>
        <w:t>contracts</w:t>
      </w:r>
      <w:r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38AABE34" w14:textId="383E3FA2" w:rsidR="00744E9A" w:rsidRPr="000D4175" w:rsidRDefault="00744E9A" w:rsidP="00042C77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Generated </w:t>
      </w:r>
      <w:r w:rsidR="000A0B43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100 </w:t>
      </w:r>
      <w:r w:rsidR="000D4175"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utoCAD drawings for roadway </w:t>
      </w:r>
      <w:r w:rsidR="0021145D">
        <w:rPr>
          <w:rFonts w:ascii="Times New Roman" w:hAnsi="Times New Roman" w:cs="Times New Roman"/>
          <w:color w:val="000000" w:themeColor="text1"/>
          <w:sz w:val="20"/>
          <w:szCs w:val="20"/>
        </w:rPr>
        <w:t>design</w:t>
      </w:r>
      <w:r w:rsidR="000D4175"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0A0B43">
        <w:rPr>
          <w:rFonts w:ascii="Times New Roman" w:hAnsi="Times New Roman" w:cs="Times New Roman"/>
          <w:color w:val="000000" w:themeColor="text1"/>
          <w:sz w:val="20"/>
          <w:szCs w:val="20"/>
        </w:rPr>
        <w:t>for new sub-division</w:t>
      </w:r>
      <w:r w:rsidR="00D71D5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saving $1.5M in </w:t>
      </w:r>
      <w:r w:rsidR="00F72DBC">
        <w:rPr>
          <w:rFonts w:ascii="Times New Roman" w:hAnsi="Times New Roman" w:cs="Times New Roman"/>
          <w:color w:val="000000" w:themeColor="text1"/>
          <w:sz w:val="20"/>
          <w:szCs w:val="20"/>
        </w:rPr>
        <w:t>potential tax losses.</w:t>
      </w:r>
    </w:p>
    <w:p w14:paraId="0E0CE0F5" w14:textId="77BA0281" w:rsidR="00346821" w:rsidRDefault="000D4175" w:rsidP="00346821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formed concrete quantity estimates for </w:t>
      </w:r>
      <w:r w:rsidR="00F72DB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airport </w:t>
      </w:r>
      <w:r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>with multinational team of experts</w:t>
      </w:r>
      <w:r w:rsidR="00BF156F">
        <w:rPr>
          <w:rFonts w:ascii="Times New Roman" w:hAnsi="Times New Roman" w:cs="Times New Roman"/>
          <w:color w:val="000000" w:themeColor="text1"/>
          <w:sz w:val="20"/>
          <w:szCs w:val="20"/>
        </w:rPr>
        <w:t>, reviving international flights to and from the Tyler area.</w:t>
      </w:r>
    </w:p>
    <w:p w14:paraId="35FF027B" w14:textId="6D7124B7" w:rsidR="00346821" w:rsidRDefault="006154FA" w:rsidP="006154FA">
      <w:pPr>
        <w:spacing w:after="0" w:line="240" w:lineRule="auto"/>
        <w:ind w:firstLine="45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Research Engineer – Robotic Arm Project)</w:t>
      </w:r>
    </w:p>
    <w:p w14:paraId="289A7ED0" w14:textId="362052D0" w:rsidR="006154FA" w:rsidRDefault="00E36F45" w:rsidP="009A2C8B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Researched 500 documents identifying deficiencies in mechanical arm mechanisms.</w:t>
      </w:r>
    </w:p>
    <w:p w14:paraId="39CBFBB5" w14:textId="08A9434C" w:rsidR="00E36F45" w:rsidRDefault="00E36F45" w:rsidP="009A2C8B">
      <w:pPr>
        <w:pStyle w:val="ListParagraph"/>
        <w:numPr>
          <w:ilvl w:val="0"/>
          <w:numId w:val="3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Collaborated with</w:t>
      </w:r>
      <w:r w:rsidR="009A2C8B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(5) mechanical and electrical engineers designing new robotic arm.</w:t>
      </w:r>
    </w:p>
    <w:p w14:paraId="37F60CF0" w14:textId="3300C86E" w:rsidR="008D15EB" w:rsidRPr="00B94359" w:rsidRDefault="000D4175" w:rsidP="00103FAC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Institute for Professional Training and Management</w:t>
      </w:r>
      <w:r w:rsidR="001966C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, Tyler, TX</w:t>
      </w:r>
      <w:r w:rsidR="002E18BF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</w:t>
      </w:r>
      <w:r w:rsidR="00103FAC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</w:t>
      </w:r>
      <w:r w:rsidR="00EA6A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</w:t>
      </w:r>
      <w:r w:rsidR="002E18BF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11/2015 – 01/2016</w:t>
      </w:r>
    </w:p>
    <w:p w14:paraId="5CCA1053" w14:textId="6C27F9E5" w:rsidR="000D4175" w:rsidRPr="008D15EB" w:rsidRDefault="00365CF6" w:rsidP="00103FAC">
      <w:pPr>
        <w:spacing w:after="0" w:line="240" w:lineRule="auto"/>
        <w:ind w:firstLine="45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8D15EB" w:rsidRPr="00B94359">
        <w:rPr>
          <w:rFonts w:ascii="Times New Roman" w:hAnsi="Times New Roman" w:cs="Times New Roman"/>
          <w:color w:val="000000" w:themeColor="text1"/>
          <w:sz w:val="20"/>
          <w:szCs w:val="20"/>
        </w:rPr>
        <w:t>Civil Enginee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0D4175" w:rsidRP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0D4175" w:rsidRPr="008D15EB"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  <w:r w:rsidR="00E94C38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</w:t>
      </w:r>
    </w:p>
    <w:p w14:paraId="6FFCFFFE" w14:textId="66D643E0" w:rsidR="000D4175" w:rsidRPr="000D4175" w:rsidRDefault="000D4175" w:rsidP="00D40D93">
      <w:pPr>
        <w:pStyle w:val="ListParagraph"/>
        <w:numPr>
          <w:ilvl w:val="0"/>
          <w:numId w:val="7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>Prepared multiple preliminary training reports</w:t>
      </w:r>
      <w:r w:rsidR="0016169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improving the training process for </w:t>
      </w:r>
      <w:r w:rsidR="00E904FC">
        <w:rPr>
          <w:rFonts w:ascii="Times New Roman" w:hAnsi="Times New Roman" w:cs="Times New Roman"/>
          <w:color w:val="000000" w:themeColor="text1"/>
          <w:sz w:val="20"/>
          <w:szCs w:val="20"/>
        </w:rPr>
        <w:t>Engineers</w:t>
      </w:r>
      <w:r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14:paraId="2AF297F6" w14:textId="49647874" w:rsidR="000D4175" w:rsidRPr="000D4175" w:rsidRDefault="000D4175" w:rsidP="00D40D93">
      <w:pPr>
        <w:pStyle w:val="ListParagraph"/>
        <w:numPr>
          <w:ilvl w:val="0"/>
          <w:numId w:val="7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>Organized training programs related to water resources</w:t>
      </w:r>
      <w:r w:rsidR="00E904FC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EF2C49">
        <w:rPr>
          <w:rFonts w:ascii="Times New Roman" w:hAnsi="Times New Roman" w:cs="Times New Roman"/>
          <w:color w:val="000000" w:themeColor="text1"/>
          <w:sz w:val="20"/>
          <w:szCs w:val="20"/>
        </w:rPr>
        <w:t>reducing budget losses by 5%.</w:t>
      </w:r>
    </w:p>
    <w:p w14:paraId="4FA69DAA" w14:textId="04316B13" w:rsidR="008D15EB" w:rsidRDefault="00E94C38" w:rsidP="00D40D93">
      <w:pPr>
        <w:pStyle w:val="ListParagraph"/>
        <w:numPr>
          <w:ilvl w:val="0"/>
          <w:numId w:val="7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Assembled</w:t>
      </w:r>
      <w:r w:rsidR="000D4175" w:rsidRPr="000D417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final training reports</w:t>
      </w:r>
      <w:r w:rsidR="00F3603F">
        <w:rPr>
          <w:rFonts w:ascii="Times New Roman" w:hAnsi="Times New Roman" w:cs="Times New Roman"/>
          <w:color w:val="000000" w:themeColor="text1"/>
          <w:sz w:val="20"/>
          <w:szCs w:val="20"/>
        </w:rPr>
        <w:t>, contributing to 100% student completion and certification.</w:t>
      </w:r>
    </w:p>
    <w:p w14:paraId="5117332C" w14:textId="78842DFF" w:rsidR="008D15EB" w:rsidRPr="00B94359" w:rsidRDefault="00920C84" w:rsidP="00103FAC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National Society for </w:t>
      </w:r>
      <w:r w:rsidR="00DE3C53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Earthquake</w:t>
      </w:r>
      <w:r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Technology (NSET)</w:t>
      </w:r>
      <w:r w:rsidR="001966CD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, Tyler, TX</w:t>
      </w:r>
      <w:r w:rsidR="002E18BF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</w:t>
      </w:r>
      <w:r w:rsidR="00103FAC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 </w:t>
      </w:r>
      <w:r w:rsidR="00EA6A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</w:t>
      </w:r>
      <w:r w:rsidR="002E18BF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09/2015 – 10/2015</w:t>
      </w:r>
    </w:p>
    <w:p w14:paraId="34E992C3" w14:textId="3D0C9183" w:rsidR="00920C84" w:rsidRPr="008D15EB" w:rsidRDefault="00365CF6" w:rsidP="00103FAC">
      <w:pPr>
        <w:spacing w:after="0" w:line="240" w:lineRule="auto"/>
        <w:ind w:firstLine="45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</w:t>
      </w:r>
      <w:r w:rsidR="008D15EB" w:rsidRPr="00B94359">
        <w:rPr>
          <w:rFonts w:ascii="Times New Roman" w:hAnsi="Times New Roman" w:cs="Times New Roman"/>
          <w:color w:val="000000" w:themeColor="text1"/>
          <w:sz w:val="20"/>
          <w:szCs w:val="20"/>
        </w:rPr>
        <w:t>Civil Engineer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)</w:t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920C84" w:rsidRP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920C84" w:rsidRPr="008D15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E94C38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    </w:t>
      </w:r>
    </w:p>
    <w:p w14:paraId="001E32A2" w14:textId="50699940" w:rsidR="00920C84" w:rsidRPr="00E9285E" w:rsidRDefault="00E9285E" w:rsidP="00D40D93">
      <w:pPr>
        <w:pStyle w:val="ListParagraph"/>
        <w:numPr>
          <w:ilvl w:val="0"/>
          <w:numId w:val="5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9285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erformed preliminary damage assessment of residential buildings affected by 2015 </w:t>
      </w:r>
      <w:r w:rsidR="00821C95">
        <w:rPr>
          <w:rFonts w:ascii="Times New Roman" w:hAnsi="Times New Roman" w:cs="Times New Roman"/>
          <w:color w:val="000000" w:themeColor="text1"/>
          <w:sz w:val="20"/>
          <w:szCs w:val="20"/>
        </w:rPr>
        <w:t>area tornadoes.</w:t>
      </w:r>
    </w:p>
    <w:p w14:paraId="6C81093E" w14:textId="145AF9DF" w:rsidR="00E9285E" w:rsidRDefault="00E9285E" w:rsidP="00D40D93">
      <w:pPr>
        <w:pStyle w:val="ListParagraph"/>
        <w:numPr>
          <w:ilvl w:val="0"/>
          <w:numId w:val="5"/>
        </w:numPr>
        <w:spacing w:after="0" w:line="240" w:lineRule="auto"/>
        <w:ind w:left="1170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9285E">
        <w:rPr>
          <w:rFonts w:ascii="Times New Roman" w:hAnsi="Times New Roman" w:cs="Times New Roman"/>
          <w:color w:val="000000" w:themeColor="text1"/>
          <w:sz w:val="20"/>
          <w:szCs w:val="20"/>
        </w:rPr>
        <w:t>Provided safety rankings to the structures.</w:t>
      </w:r>
    </w:p>
    <w:p w14:paraId="72AD179E" w14:textId="77777777" w:rsidR="00783C9B" w:rsidRDefault="00783C9B" w:rsidP="002E387C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3A991B11" w14:textId="4CFFD4BA" w:rsidR="002E387C" w:rsidRDefault="002E387C" w:rsidP="002E387C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MMUNITY</w:t>
      </w:r>
      <w:r w:rsidR="00470E4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/ VOLUNTEER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INVOLVEMENT:</w:t>
      </w:r>
    </w:p>
    <w:p w14:paraId="1B97697D" w14:textId="31CE7630" w:rsidR="00196C42" w:rsidRPr="00196C42" w:rsidRDefault="008A694F" w:rsidP="002848CC">
      <w:pPr>
        <w:spacing w:after="0" w:line="240" w:lineRule="auto"/>
        <w:ind w:left="90" w:firstLine="36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Pembroke</w:t>
      </w:r>
      <w:r w:rsidR="001D535F"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Little League</w:t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Soccer</w:t>
      </w:r>
      <w:r w:rsidR="00E927BC"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, Tyler, TX </w:t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196C42"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        </w:t>
      </w:r>
      <w:r w:rsidR="00EA6AE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</w:t>
      </w:r>
      <w:r w:rsidR="00E927BC" w:rsidRPr="00196C4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08/2012 – 10/2015</w:t>
      </w:r>
    </w:p>
    <w:p w14:paraId="130B4A18" w14:textId="77777777" w:rsidR="00196C42" w:rsidRDefault="00196C42" w:rsidP="002848CC">
      <w:pPr>
        <w:spacing w:after="0" w:line="240" w:lineRule="auto"/>
        <w:ind w:left="90" w:firstLine="360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(Soccer Coach)</w:t>
      </w:r>
    </w:p>
    <w:p w14:paraId="1A955E94" w14:textId="07604387" w:rsidR="00E927BC" w:rsidRPr="00196C42" w:rsidRDefault="00AB05FB" w:rsidP="00196C42">
      <w:pPr>
        <w:pStyle w:val="ListParagraph"/>
        <w:numPr>
          <w:ilvl w:val="0"/>
          <w:numId w:val="11"/>
        </w:numPr>
        <w:spacing w:after="0" w:line="240" w:lineRule="auto"/>
        <w:ind w:left="117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>Organized Co-ed youth team of 25 students</w:t>
      </w:r>
      <w:r w:rsidR="00D36A9F"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achieving </w:t>
      </w:r>
      <w:r w:rsidR="0038433F" w:rsidRPr="00196C42">
        <w:rPr>
          <w:rFonts w:ascii="Times New Roman" w:hAnsi="Times New Roman" w:cs="Times New Roman"/>
          <w:color w:val="000000" w:themeColor="text1"/>
          <w:sz w:val="20"/>
          <w:szCs w:val="20"/>
        </w:rPr>
        <w:t>first place in City Championship.</w:t>
      </w:r>
    </w:p>
    <w:p w14:paraId="1D28BACA" w14:textId="30A3E1CD" w:rsidR="0038433F" w:rsidRPr="00AB05FB" w:rsidRDefault="00BE0B43" w:rsidP="00AB05FB">
      <w:pPr>
        <w:pStyle w:val="ListParagraph"/>
        <w:numPr>
          <w:ilvl w:val="0"/>
          <w:numId w:val="10"/>
        </w:numPr>
        <w:spacing w:after="0" w:line="240" w:lineRule="auto"/>
        <w:ind w:left="117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>Solicited and o</w:t>
      </w:r>
      <w:r w:rsidR="0038433F">
        <w:rPr>
          <w:rFonts w:ascii="Times New Roman" w:hAnsi="Times New Roman" w:cs="Times New Roman"/>
          <w:color w:val="000000" w:themeColor="text1"/>
          <w:sz w:val="20"/>
          <w:szCs w:val="20"/>
        </w:rPr>
        <w:t>btained sponsorship</w:t>
      </w:r>
      <w:r w:rsidR="0063572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unding, raising $25K for needed equipment and jerseys.</w:t>
      </w:r>
    </w:p>
    <w:p w14:paraId="62AE343B" w14:textId="77777777" w:rsidR="00783C9B" w:rsidRDefault="00783C9B" w:rsidP="00E94C38">
      <w:pPr>
        <w:spacing w:after="0"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</w:p>
    <w:p w14:paraId="12DA544D" w14:textId="756FF245" w:rsidR="00C53C8A" w:rsidRDefault="00E94C38" w:rsidP="00E94C38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D287B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EDUCATION: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ab/>
      </w:r>
    </w:p>
    <w:p w14:paraId="5D2A4640" w14:textId="66D53FF3" w:rsidR="00C53C8A" w:rsidRDefault="00C53C8A" w:rsidP="0039785E">
      <w:pPr>
        <w:spacing w:after="0" w:line="240" w:lineRule="auto"/>
        <w:ind w:firstLine="450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e </w:t>
      </w:r>
      <w:r w:rsidR="00B94359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University of Texas at Tyler, </w:t>
      </w:r>
      <w:r w:rsidR="00661383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Houston, </w:t>
      </w:r>
      <w:r w:rsidR="00B94359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TX</w:t>
      </w:r>
      <w:r w:rsidR="0039785E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</w:t>
      </w:r>
      <w:r w:rsidR="001665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16659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</w:t>
      </w:r>
      <w:r w:rsidR="00B94359" w:rsidRP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nticipated Graduation: 5/20</w:t>
      </w:r>
      <w:r w:rsidR="00CD7257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</w:t>
      </w:r>
      <w:r w:rsidR="009A1600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2</w:t>
      </w:r>
    </w:p>
    <w:p w14:paraId="248EABC9" w14:textId="445AD264" w:rsidR="00B43DBD" w:rsidRDefault="00C53C8A" w:rsidP="00B94359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</w:t>
      </w:r>
      <w:r w:rsidR="00684053">
        <w:rPr>
          <w:rFonts w:ascii="Times New Roman" w:hAnsi="Times New Roman" w:cs="Times New Roman"/>
          <w:color w:val="000000" w:themeColor="text1"/>
          <w:sz w:val="20"/>
          <w:szCs w:val="20"/>
        </w:rPr>
        <w:t>Bachelor of Science</w:t>
      </w:r>
      <w:r w:rsidR="004E2D12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, </w:t>
      </w:r>
      <w:r w:rsidR="00B94359" w:rsidRPr="00B94359">
        <w:rPr>
          <w:rFonts w:ascii="Times New Roman" w:hAnsi="Times New Roman" w:cs="Times New Roman"/>
          <w:color w:val="000000" w:themeColor="text1"/>
          <w:sz w:val="20"/>
          <w:szCs w:val="20"/>
        </w:rPr>
        <w:t>Civil Engineering (</w:t>
      </w:r>
      <w:r w:rsidR="005349ED">
        <w:rPr>
          <w:rFonts w:ascii="Times New Roman" w:hAnsi="Times New Roman" w:cs="Times New Roman"/>
          <w:color w:val="000000" w:themeColor="text1"/>
          <w:sz w:val="20"/>
          <w:szCs w:val="20"/>
        </w:rPr>
        <w:t>B</w:t>
      </w:r>
      <w:r w:rsidR="00B94359" w:rsidRPr="00B94359">
        <w:rPr>
          <w:rFonts w:ascii="Times New Roman" w:hAnsi="Times New Roman" w:cs="Times New Roman"/>
          <w:color w:val="000000" w:themeColor="text1"/>
          <w:sz w:val="20"/>
          <w:szCs w:val="20"/>
        </w:rPr>
        <w:t>SCE)</w:t>
      </w:r>
      <w:r w:rsid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B94359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</w:r>
      <w:r w:rsidR="00DC0C1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    </w:t>
      </w:r>
      <w:r w:rsidR="00C41225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</w:t>
      </w:r>
      <w:r w:rsidR="004E2D1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</w:t>
      </w:r>
      <w:r w:rsidR="00E540EE">
        <w:rPr>
          <w:rFonts w:ascii="Times New Roman" w:hAnsi="Times New Roman" w:cs="Times New Roman"/>
          <w:b/>
          <w:color w:val="000000" w:themeColor="text1"/>
          <w:sz w:val="20"/>
          <w:szCs w:val="20"/>
        </w:rPr>
        <w:tab/>
        <w:t xml:space="preserve">           </w:t>
      </w:r>
      <w:r w:rsidR="00DC0C1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GPA 4.0/4.0</w:t>
      </w:r>
    </w:p>
    <w:sectPr w:rsidR="00B43DBD" w:rsidSect="00C55683">
      <w:pgSz w:w="12240" w:h="15840"/>
      <w:pgMar w:top="630" w:right="1440" w:bottom="720" w:left="126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139DE" w14:textId="77777777" w:rsidR="00142B4A" w:rsidRDefault="00142B4A" w:rsidP="0089234C">
      <w:pPr>
        <w:spacing w:after="0" w:line="240" w:lineRule="auto"/>
      </w:pPr>
      <w:r>
        <w:separator/>
      </w:r>
    </w:p>
  </w:endnote>
  <w:endnote w:type="continuationSeparator" w:id="0">
    <w:p w14:paraId="04EC28B5" w14:textId="77777777" w:rsidR="00142B4A" w:rsidRDefault="00142B4A" w:rsidP="00892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CE305" w14:textId="77777777" w:rsidR="00142B4A" w:rsidRDefault="00142B4A" w:rsidP="0089234C">
      <w:pPr>
        <w:spacing w:after="0" w:line="240" w:lineRule="auto"/>
      </w:pPr>
      <w:r>
        <w:separator/>
      </w:r>
    </w:p>
  </w:footnote>
  <w:footnote w:type="continuationSeparator" w:id="0">
    <w:p w14:paraId="65733349" w14:textId="77777777" w:rsidR="00142B4A" w:rsidRDefault="00142B4A" w:rsidP="008923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E2884"/>
    <w:multiLevelType w:val="hybridMultilevel"/>
    <w:tmpl w:val="22009F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6C7A4C"/>
    <w:multiLevelType w:val="hybridMultilevel"/>
    <w:tmpl w:val="996659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3B7A04"/>
    <w:multiLevelType w:val="hybridMultilevel"/>
    <w:tmpl w:val="74DC7B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3A53C15"/>
    <w:multiLevelType w:val="hybridMultilevel"/>
    <w:tmpl w:val="4BD499F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9B70ABE"/>
    <w:multiLevelType w:val="hybridMultilevel"/>
    <w:tmpl w:val="7E6430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933BAE"/>
    <w:multiLevelType w:val="hybridMultilevel"/>
    <w:tmpl w:val="8EE0C2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3255A02"/>
    <w:multiLevelType w:val="hybridMultilevel"/>
    <w:tmpl w:val="AB0469E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35EC5050"/>
    <w:multiLevelType w:val="hybridMultilevel"/>
    <w:tmpl w:val="B5483636"/>
    <w:lvl w:ilvl="0" w:tplc="04090001">
      <w:start w:val="1"/>
      <w:numFmt w:val="bullet"/>
      <w:lvlText w:val=""/>
      <w:lvlJc w:val="left"/>
      <w:pPr>
        <w:ind w:left="-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</w:abstractNum>
  <w:abstractNum w:abstractNumId="8" w15:restartNumberingAfterBreak="0">
    <w:nsid w:val="3728446A"/>
    <w:multiLevelType w:val="hybridMultilevel"/>
    <w:tmpl w:val="D1FC5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5DF6A8C"/>
    <w:multiLevelType w:val="hybridMultilevel"/>
    <w:tmpl w:val="9F2843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88F6329"/>
    <w:multiLevelType w:val="hybridMultilevel"/>
    <w:tmpl w:val="B970A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9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8"/>
  </w:num>
  <w:num w:numId="9">
    <w:abstractNumId w:val="10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LA0NDY3MjY2MzJX0lEKTi0uzszPAykwMqkFANuq5uctAAAA"/>
  </w:docVars>
  <w:rsids>
    <w:rsidRoot w:val="002F1E9C"/>
    <w:rsid w:val="00004D4F"/>
    <w:rsid w:val="00022A32"/>
    <w:rsid w:val="00027CBF"/>
    <w:rsid w:val="000348CD"/>
    <w:rsid w:val="00041BA5"/>
    <w:rsid w:val="00042C77"/>
    <w:rsid w:val="000509A0"/>
    <w:rsid w:val="0005192C"/>
    <w:rsid w:val="00055778"/>
    <w:rsid w:val="00062533"/>
    <w:rsid w:val="00070A0A"/>
    <w:rsid w:val="00071088"/>
    <w:rsid w:val="00071CFF"/>
    <w:rsid w:val="0007254E"/>
    <w:rsid w:val="00076C85"/>
    <w:rsid w:val="00077E77"/>
    <w:rsid w:val="00081195"/>
    <w:rsid w:val="00096E45"/>
    <w:rsid w:val="000A0B43"/>
    <w:rsid w:val="000B44A3"/>
    <w:rsid w:val="000B4F11"/>
    <w:rsid w:val="000C42C6"/>
    <w:rsid w:val="000C5C2C"/>
    <w:rsid w:val="000D126A"/>
    <w:rsid w:val="000D231A"/>
    <w:rsid w:val="000D4175"/>
    <w:rsid w:val="000D51B1"/>
    <w:rsid w:val="000F0820"/>
    <w:rsid w:val="000F2733"/>
    <w:rsid w:val="000F3D64"/>
    <w:rsid w:val="000F3F8A"/>
    <w:rsid w:val="000F7E4E"/>
    <w:rsid w:val="00100C23"/>
    <w:rsid w:val="00101082"/>
    <w:rsid w:val="00101E4A"/>
    <w:rsid w:val="00102E84"/>
    <w:rsid w:val="00103FAC"/>
    <w:rsid w:val="001079D0"/>
    <w:rsid w:val="00112F5D"/>
    <w:rsid w:val="0011392E"/>
    <w:rsid w:val="00125E41"/>
    <w:rsid w:val="00131D74"/>
    <w:rsid w:val="00132C41"/>
    <w:rsid w:val="00135339"/>
    <w:rsid w:val="00142B4A"/>
    <w:rsid w:val="0015024E"/>
    <w:rsid w:val="0015554A"/>
    <w:rsid w:val="00161695"/>
    <w:rsid w:val="001639EB"/>
    <w:rsid w:val="0016659F"/>
    <w:rsid w:val="001675CC"/>
    <w:rsid w:val="00176975"/>
    <w:rsid w:val="00180294"/>
    <w:rsid w:val="00187A9D"/>
    <w:rsid w:val="00191350"/>
    <w:rsid w:val="00193F7F"/>
    <w:rsid w:val="00196491"/>
    <w:rsid w:val="001966CD"/>
    <w:rsid w:val="001968BE"/>
    <w:rsid w:val="00196C42"/>
    <w:rsid w:val="0019718C"/>
    <w:rsid w:val="001977E0"/>
    <w:rsid w:val="001A45C6"/>
    <w:rsid w:val="001B103A"/>
    <w:rsid w:val="001B3582"/>
    <w:rsid w:val="001B52FD"/>
    <w:rsid w:val="001C0527"/>
    <w:rsid w:val="001D2831"/>
    <w:rsid w:val="001D2C96"/>
    <w:rsid w:val="001D535F"/>
    <w:rsid w:val="001D5953"/>
    <w:rsid w:val="001D7786"/>
    <w:rsid w:val="001E69C9"/>
    <w:rsid w:val="001E7C64"/>
    <w:rsid w:val="001F592B"/>
    <w:rsid w:val="001F64B2"/>
    <w:rsid w:val="0021145D"/>
    <w:rsid w:val="00215B04"/>
    <w:rsid w:val="00231F20"/>
    <w:rsid w:val="00242ECE"/>
    <w:rsid w:val="00250475"/>
    <w:rsid w:val="00250636"/>
    <w:rsid w:val="00253721"/>
    <w:rsid w:val="0025534F"/>
    <w:rsid w:val="00257988"/>
    <w:rsid w:val="0026226E"/>
    <w:rsid w:val="002668CF"/>
    <w:rsid w:val="0026786A"/>
    <w:rsid w:val="00280017"/>
    <w:rsid w:val="002848CC"/>
    <w:rsid w:val="002865F6"/>
    <w:rsid w:val="00287B33"/>
    <w:rsid w:val="002955A6"/>
    <w:rsid w:val="00296480"/>
    <w:rsid w:val="002A1DC3"/>
    <w:rsid w:val="002A522E"/>
    <w:rsid w:val="002B0118"/>
    <w:rsid w:val="002B4B63"/>
    <w:rsid w:val="002C3C63"/>
    <w:rsid w:val="002C5448"/>
    <w:rsid w:val="002C771C"/>
    <w:rsid w:val="002D1C9E"/>
    <w:rsid w:val="002D6CAF"/>
    <w:rsid w:val="002E18BF"/>
    <w:rsid w:val="002E26C7"/>
    <w:rsid w:val="002E28DC"/>
    <w:rsid w:val="002E387C"/>
    <w:rsid w:val="002F1E9C"/>
    <w:rsid w:val="00302301"/>
    <w:rsid w:val="003074B7"/>
    <w:rsid w:val="00313C3F"/>
    <w:rsid w:val="00326414"/>
    <w:rsid w:val="00332440"/>
    <w:rsid w:val="00334DB6"/>
    <w:rsid w:val="00335411"/>
    <w:rsid w:val="00335C43"/>
    <w:rsid w:val="00346821"/>
    <w:rsid w:val="003530DA"/>
    <w:rsid w:val="00365CF6"/>
    <w:rsid w:val="00366875"/>
    <w:rsid w:val="0037634F"/>
    <w:rsid w:val="0038433F"/>
    <w:rsid w:val="00386AB5"/>
    <w:rsid w:val="003936DB"/>
    <w:rsid w:val="0039785E"/>
    <w:rsid w:val="003B0653"/>
    <w:rsid w:val="003B2C02"/>
    <w:rsid w:val="003B6723"/>
    <w:rsid w:val="003D1C0B"/>
    <w:rsid w:val="003D78B4"/>
    <w:rsid w:val="003E0FF7"/>
    <w:rsid w:val="003E3902"/>
    <w:rsid w:val="003E50DA"/>
    <w:rsid w:val="003F641B"/>
    <w:rsid w:val="00424B8C"/>
    <w:rsid w:val="00426459"/>
    <w:rsid w:val="004264C2"/>
    <w:rsid w:val="00426F80"/>
    <w:rsid w:val="00427470"/>
    <w:rsid w:val="00442023"/>
    <w:rsid w:val="00450339"/>
    <w:rsid w:val="00452E10"/>
    <w:rsid w:val="00460EC8"/>
    <w:rsid w:val="00465830"/>
    <w:rsid w:val="00470E44"/>
    <w:rsid w:val="00471E5A"/>
    <w:rsid w:val="004751B7"/>
    <w:rsid w:val="00483B7B"/>
    <w:rsid w:val="00486DC0"/>
    <w:rsid w:val="00490BAD"/>
    <w:rsid w:val="004B040C"/>
    <w:rsid w:val="004B3E9C"/>
    <w:rsid w:val="004B5DAA"/>
    <w:rsid w:val="004C7A68"/>
    <w:rsid w:val="004D0477"/>
    <w:rsid w:val="004E12AB"/>
    <w:rsid w:val="004E2D12"/>
    <w:rsid w:val="004E791B"/>
    <w:rsid w:val="00506328"/>
    <w:rsid w:val="0050685A"/>
    <w:rsid w:val="00516541"/>
    <w:rsid w:val="00521275"/>
    <w:rsid w:val="00523689"/>
    <w:rsid w:val="0052368F"/>
    <w:rsid w:val="00524295"/>
    <w:rsid w:val="00524D43"/>
    <w:rsid w:val="00533E0E"/>
    <w:rsid w:val="005349ED"/>
    <w:rsid w:val="00534E2E"/>
    <w:rsid w:val="00545518"/>
    <w:rsid w:val="005504FE"/>
    <w:rsid w:val="005540CA"/>
    <w:rsid w:val="00554B4B"/>
    <w:rsid w:val="00562074"/>
    <w:rsid w:val="005628BD"/>
    <w:rsid w:val="00575782"/>
    <w:rsid w:val="005851C4"/>
    <w:rsid w:val="005A1B84"/>
    <w:rsid w:val="005A7D6A"/>
    <w:rsid w:val="005B1834"/>
    <w:rsid w:val="005B2D0F"/>
    <w:rsid w:val="005C2961"/>
    <w:rsid w:val="005C711D"/>
    <w:rsid w:val="005D0C41"/>
    <w:rsid w:val="005D4968"/>
    <w:rsid w:val="005E1128"/>
    <w:rsid w:val="005E1591"/>
    <w:rsid w:val="005E3CC0"/>
    <w:rsid w:val="005E4837"/>
    <w:rsid w:val="005E5041"/>
    <w:rsid w:val="005F35AE"/>
    <w:rsid w:val="005F6035"/>
    <w:rsid w:val="005F6088"/>
    <w:rsid w:val="0061094A"/>
    <w:rsid w:val="006140D8"/>
    <w:rsid w:val="006154FA"/>
    <w:rsid w:val="00621BAB"/>
    <w:rsid w:val="00621CB5"/>
    <w:rsid w:val="00625B8E"/>
    <w:rsid w:val="00627E45"/>
    <w:rsid w:val="006315EE"/>
    <w:rsid w:val="00635725"/>
    <w:rsid w:val="00636052"/>
    <w:rsid w:val="00640BD8"/>
    <w:rsid w:val="0065088D"/>
    <w:rsid w:val="00653176"/>
    <w:rsid w:val="006541ED"/>
    <w:rsid w:val="0065581E"/>
    <w:rsid w:val="00661383"/>
    <w:rsid w:val="006628F5"/>
    <w:rsid w:val="006701EF"/>
    <w:rsid w:val="006821CD"/>
    <w:rsid w:val="00683555"/>
    <w:rsid w:val="00684053"/>
    <w:rsid w:val="0069276E"/>
    <w:rsid w:val="00696B9F"/>
    <w:rsid w:val="006A1E69"/>
    <w:rsid w:val="006A6940"/>
    <w:rsid w:val="006B4DC9"/>
    <w:rsid w:val="006B56C8"/>
    <w:rsid w:val="006C2963"/>
    <w:rsid w:val="006E5B96"/>
    <w:rsid w:val="006E7413"/>
    <w:rsid w:val="006E7A29"/>
    <w:rsid w:val="006F0D43"/>
    <w:rsid w:val="00705F87"/>
    <w:rsid w:val="00723156"/>
    <w:rsid w:val="007240B8"/>
    <w:rsid w:val="00725EA6"/>
    <w:rsid w:val="0072661B"/>
    <w:rsid w:val="007269FA"/>
    <w:rsid w:val="00730B78"/>
    <w:rsid w:val="00733B05"/>
    <w:rsid w:val="00733F93"/>
    <w:rsid w:val="00744E9A"/>
    <w:rsid w:val="00746D36"/>
    <w:rsid w:val="00753228"/>
    <w:rsid w:val="0075625D"/>
    <w:rsid w:val="00756D04"/>
    <w:rsid w:val="007659B1"/>
    <w:rsid w:val="00781199"/>
    <w:rsid w:val="00781E7F"/>
    <w:rsid w:val="0078281B"/>
    <w:rsid w:val="00783C9B"/>
    <w:rsid w:val="00784D92"/>
    <w:rsid w:val="00787FB7"/>
    <w:rsid w:val="00796379"/>
    <w:rsid w:val="007A209D"/>
    <w:rsid w:val="007A502A"/>
    <w:rsid w:val="007A5B55"/>
    <w:rsid w:val="007B06F1"/>
    <w:rsid w:val="007B182D"/>
    <w:rsid w:val="007B4E61"/>
    <w:rsid w:val="007F06FF"/>
    <w:rsid w:val="007F10C7"/>
    <w:rsid w:val="0080331D"/>
    <w:rsid w:val="00803A71"/>
    <w:rsid w:val="00814CB1"/>
    <w:rsid w:val="00816A75"/>
    <w:rsid w:val="00821C95"/>
    <w:rsid w:val="0084084C"/>
    <w:rsid w:val="0085383A"/>
    <w:rsid w:val="00856351"/>
    <w:rsid w:val="008601EF"/>
    <w:rsid w:val="008606C5"/>
    <w:rsid w:val="008646A1"/>
    <w:rsid w:val="00873E1E"/>
    <w:rsid w:val="0088499E"/>
    <w:rsid w:val="00886865"/>
    <w:rsid w:val="00891878"/>
    <w:rsid w:val="00891DE6"/>
    <w:rsid w:val="0089234C"/>
    <w:rsid w:val="008A09E8"/>
    <w:rsid w:val="008A3823"/>
    <w:rsid w:val="008A694F"/>
    <w:rsid w:val="008B0092"/>
    <w:rsid w:val="008B1403"/>
    <w:rsid w:val="008B6D6A"/>
    <w:rsid w:val="008C4325"/>
    <w:rsid w:val="008C52B0"/>
    <w:rsid w:val="008C67C1"/>
    <w:rsid w:val="008C7B55"/>
    <w:rsid w:val="008D15EB"/>
    <w:rsid w:val="008D216A"/>
    <w:rsid w:val="008E158D"/>
    <w:rsid w:val="008E5CD1"/>
    <w:rsid w:val="008E6AC6"/>
    <w:rsid w:val="009100D6"/>
    <w:rsid w:val="009103A9"/>
    <w:rsid w:val="00910FB8"/>
    <w:rsid w:val="009208D9"/>
    <w:rsid w:val="00920C84"/>
    <w:rsid w:val="00934C73"/>
    <w:rsid w:val="009351DD"/>
    <w:rsid w:val="00955CCF"/>
    <w:rsid w:val="0096552A"/>
    <w:rsid w:val="009716BA"/>
    <w:rsid w:val="00976A16"/>
    <w:rsid w:val="00985CF0"/>
    <w:rsid w:val="00986248"/>
    <w:rsid w:val="009A1600"/>
    <w:rsid w:val="009A1E85"/>
    <w:rsid w:val="009A2C8B"/>
    <w:rsid w:val="009B2796"/>
    <w:rsid w:val="009B4168"/>
    <w:rsid w:val="009C1CAA"/>
    <w:rsid w:val="009C6AAE"/>
    <w:rsid w:val="009D52C7"/>
    <w:rsid w:val="009D6B88"/>
    <w:rsid w:val="009E496D"/>
    <w:rsid w:val="009F21E2"/>
    <w:rsid w:val="009F490A"/>
    <w:rsid w:val="00A0541A"/>
    <w:rsid w:val="00A20F35"/>
    <w:rsid w:val="00A23B56"/>
    <w:rsid w:val="00A24EEB"/>
    <w:rsid w:val="00A25408"/>
    <w:rsid w:val="00A276B4"/>
    <w:rsid w:val="00A33122"/>
    <w:rsid w:val="00A3342F"/>
    <w:rsid w:val="00A36503"/>
    <w:rsid w:val="00A40B43"/>
    <w:rsid w:val="00A50A35"/>
    <w:rsid w:val="00A5496B"/>
    <w:rsid w:val="00A72D4A"/>
    <w:rsid w:val="00A80922"/>
    <w:rsid w:val="00A81E83"/>
    <w:rsid w:val="00A82878"/>
    <w:rsid w:val="00A94C40"/>
    <w:rsid w:val="00AA789F"/>
    <w:rsid w:val="00AB01D2"/>
    <w:rsid w:val="00AB05FB"/>
    <w:rsid w:val="00AB1B5C"/>
    <w:rsid w:val="00AC3ABA"/>
    <w:rsid w:val="00AC7F88"/>
    <w:rsid w:val="00AD1307"/>
    <w:rsid w:val="00AD384A"/>
    <w:rsid w:val="00AF5E27"/>
    <w:rsid w:val="00B02764"/>
    <w:rsid w:val="00B05FD2"/>
    <w:rsid w:val="00B25DEE"/>
    <w:rsid w:val="00B27696"/>
    <w:rsid w:val="00B27C82"/>
    <w:rsid w:val="00B313FB"/>
    <w:rsid w:val="00B365AF"/>
    <w:rsid w:val="00B43DBD"/>
    <w:rsid w:val="00B6786A"/>
    <w:rsid w:val="00B73388"/>
    <w:rsid w:val="00B73F19"/>
    <w:rsid w:val="00B825C5"/>
    <w:rsid w:val="00B83C4A"/>
    <w:rsid w:val="00B84F9C"/>
    <w:rsid w:val="00B92BC6"/>
    <w:rsid w:val="00B94359"/>
    <w:rsid w:val="00BA6E23"/>
    <w:rsid w:val="00BB5364"/>
    <w:rsid w:val="00BC7270"/>
    <w:rsid w:val="00BD0C9B"/>
    <w:rsid w:val="00BD19B7"/>
    <w:rsid w:val="00BD7952"/>
    <w:rsid w:val="00BE0B43"/>
    <w:rsid w:val="00BF01C5"/>
    <w:rsid w:val="00BF156F"/>
    <w:rsid w:val="00BF7F67"/>
    <w:rsid w:val="00C011FF"/>
    <w:rsid w:val="00C03257"/>
    <w:rsid w:val="00C059B1"/>
    <w:rsid w:val="00C067C3"/>
    <w:rsid w:val="00C10E70"/>
    <w:rsid w:val="00C176C0"/>
    <w:rsid w:val="00C200D3"/>
    <w:rsid w:val="00C41225"/>
    <w:rsid w:val="00C515C4"/>
    <w:rsid w:val="00C534B4"/>
    <w:rsid w:val="00C537D5"/>
    <w:rsid w:val="00C53C8A"/>
    <w:rsid w:val="00C54849"/>
    <w:rsid w:val="00C55683"/>
    <w:rsid w:val="00C63FE4"/>
    <w:rsid w:val="00C650E0"/>
    <w:rsid w:val="00C675FA"/>
    <w:rsid w:val="00C75DD9"/>
    <w:rsid w:val="00C8183E"/>
    <w:rsid w:val="00C85442"/>
    <w:rsid w:val="00CA4469"/>
    <w:rsid w:val="00CC4AC4"/>
    <w:rsid w:val="00CD3212"/>
    <w:rsid w:val="00CD411F"/>
    <w:rsid w:val="00CD7257"/>
    <w:rsid w:val="00CE2A27"/>
    <w:rsid w:val="00CE360C"/>
    <w:rsid w:val="00CE6ED2"/>
    <w:rsid w:val="00CF6240"/>
    <w:rsid w:val="00D111AE"/>
    <w:rsid w:val="00D2392E"/>
    <w:rsid w:val="00D31E06"/>
    <w:rsid w:val="00D324C5"/>
    <w:rsid w:val="00D33173"/>
    <w:rsid w:val="00D35503"/>
    <w:rsid w:val="00D36A9F"/>
    <w:rsid w:val="00D40D93"/>
    <w:rsid w:val="00D41CE6"/>
    <w:rsid w:val="00D46483"/>
    <w:rsid w:val="00D53091"/>
    <w:rsid w:val="00D54D10"/>
    <w:rsid w:val="00D628B3"/>
    <w:rsid w:val="00D71D5D"/>
    <w:rsid w:val="00D73EAA"/>
    <w:rsid w:val="00D7507D"/>
    <w:rsid w:val="00D757A9"/>
    <w:rsid w:val="00D90FE9"/>
    <w:rsid w:val="00DB22A8"/>
    <w:rsid w:val="00DB2DF4"/>
    <w:rsid w:val="00DB331A"/>
    <w:rsid w:val="00DC0C14"/>
    <w:rsid w:val="00DC1790"/>
    <w:rsid w:val="00DC460B"/>
    <w:rsid w:val="00DC5E1D"/>
    <w:rsid w:val="00DC71DC"/>
    <w:rsid w:val="00DE3C53"/>
    <w:rsid w:val="00DE403B"/>
    <w:rsid w:val="00DF5CEC"/>
    <w:rsid w:val="00DF74A9"/>
    <w:rsid w:val="00DF7EFC"/>
    <w:rsid w:val="00E0072F"/>
    <w:rsid w:val="00E1141B"/>
    <w:rsid w:val="00E13AC0"/>
    <w:rsid w:val="00E26E7E"/>
    <w:rsid w:val="00E33F71"/>
    <w:rsid w:val="00E36F45"/>
    <w:rsid w:val="00E44312"/>
    <w:rsid w:val="00E46B59"/>
    <w:rsid w:val="00E540EE"/>
    <w:rsid w:val="00E562D9"/>
    <w:rsid w:val="00E60B72"/>
    <w:rsid w:val="00E66D00"/>
    <w:rsid w:val="00E67E7A"/>
    <w:rsid w:val="00E9005D"/>
    <w:rsid w:val="00E904FC"/>
    <w:rsid w:val="00E91532"/>
    <w:rsid w:val="00E927BC"/>
    <w:rsid w:val="00E9285E"/>
    <w:rsid w:val="00E942F0"/>
    <w:rsid w:val="00E94C38"/>
    <w:rsid w:val="00E9709A"/>
    <w:rsid w:val="00EA47D0"/>
    <w:rsid w:val="00EA5427"/>
    <w:rsid w:val="00EA5B44"/>
    <w:rsid w:val="00EA6AEB"/>
    <w:rsid w:val="00ED287B"/>
    <w:rsid w:val="00ED3FFB"/>
    <w:rsid w:val="00ED57EB"/>
    <w:rsid w:val="00ED7CD3"/>
    <w:rsid w:val="00EE4C3B"/>
    <w:rsid w:val="00EE4FCC"/>
    <w:rsid w:val="00EF0A1B"/>
    <w:rsid w:val="00EF2C49"/>
    <w:rsid w:val="00EF376E"/>
    <w:rsid w:val="00EF387F"/>
    <w:rsid w:val="00F0631E"/>
    <w:rsid w:val="00F30B15"/>
    <w:rsid w:val="00F351EA"/>
    <w:rsid w:val="00F3603F"/>
    <w:rsid w:val="00F57F51"/>
    <w:rsid w:val="00F601CA"/>
    <w:rsid w:val="00F6046F"/>
    <w:rsid w:val="00F7000F"/>
    <w:rsid w:val="00F72DBC"/>
    <w:rsid w:val="00F76A6A"/>
    <w:rsid w:val="00F80BD3"/>
    <w:rsid w:val="00F927D0"/>
    <w:rsid w:val="00F9482A"/>
    <w:rsid w:val="00FA1E8E"/>
    <w:rsid w:val="00FA5613"/>
    <w:rsid w:val="00FA5A7F"/>
    <w:rsid w:val="00FD188C"/>
    <w:rsid w:val="00FE1BA4"/>
    <w:rsid w:val="00FF2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EC17E1B"/>
  <w15:chartTrackingRefBased/>
  <w15:docId w15:val="{4572DC49-C65B-4B41-B234-8D6D34A1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85CF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F1E9C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F1E9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1E9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85CF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Emphasis">
    <w:name w:val="Emphasis"/>
    <w:basedOn w:val="DefaultParagraphFont"/>
    <w:uiPriority w:val="20"/>
    <w:qFormat/>
    <w:rsid w:val="00985CF0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892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234C"/>
  </w:style>
  <w:style w:type="paragraph" w:styleId="Footer">
    <w:name w:val="footer"/>
    <w:basedOn w:val="Normal"/>
    <w:link w:val="FooterChar"/>
    <w:uiPriority w:val="99"/>
    <w:unhideWhenUsed/>
    <w:rsid w:val="008923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234C"/>
  </w:style>
  <w:style w:type="character" w:styleId="Mention">
    <w:name w:val="Mention"/>
    <w:basedOn w:val="DefaultParagraphFont"/>
    <w:uiPriority w:val="99"/>
    <w:semiHidden/>
    <w:unhideWhenUsed/>
    <w:rsid w:val="009A1E85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3E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3E1E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73F1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3F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3F1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3F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3F19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30B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950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mark-d-stark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acharya3@patriots.uttyler.edu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B4FB909D42894CB7DCE93F2C234886" ma:contentTypeVersion="13" ma:contentTypeDescription="Create a new document." ma:contentTypeScope="" ma:versionID="ed8ad3202c3a31bc656eb2c05171a4e0">
  <xsd:schema xmlns:xsd="http://www.w3.org/2001/XMLSchema" xmlns:xs="http://www.w3.org/2001/XMLSchema" xmlns:p="http://schemas.microsoft.com/office/2006/metadata/properties" xmlns:ns3="782b5de1-a3a4-447d-9931-570e72d668b0" xmlns:ns4="b1c83f87-e763-4950-8102-589b6c2853ac" targetNamespace="http://schemas.microsoft.com/office/2006/metadata/properties" ma:root="true" ma:fieldsID="6b4f256d36827a3a8a05b6e762f6d2f2" ns3:_="" ns4:_="">
    <xsd:import namespace="782b5de1-a3a4-447d-9931-570e72d668b0"/>
    <xsd:import namespace="b1c83f87-e763-4950-8102-589b6c2853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2b5de1-a3a4-447d-9931-570e72d668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c83f87-e763-4950-8102-589b6c2853a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C80602-702A-4C2B-9666-64D0A52C83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35C9DB5-E558-417C-9FF3-043779BDA9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2b5de1-a3a4-447d-9931-570e72d668b0"/>
    <ds:schemaRef ds:uri="b1c83f87-e763-4950-8102-589b6c2853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403DE64-3FAF-4FD5-9498-C034B6B0D5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F20F4F0-E953-4138-9FBC-ED2B16A409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72</TotalTime>
  <Pages>1</Pages>
  <Words>549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tark</dc:creator>
  <cp:keywords/>
  <dc:description/>
  <cp:lastModifiedBy>Atit Acharya</cp:lastModifiedBy>
  <cp:revision>195</cp:revision>
  <cp:lastPrinted>2021-09-01T14:42:00Z</cp:lastPrinted>
  <dcterms:created xsi:type="dcterms:W3CDTF">2019-10-01T15:48:00Z</dcterms:created>
  <dcterms:modified xsi:type="dcterms:W3CDTF">2022-10-24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B4FB909D42894CB7DCE93F2C234886</vt:lpwstr>
  </property>
</Properties>
</file>